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A5DF6" w14:textId="472FAD4F" w:rsidR="008555C1" w:rsidRDefault="00A52598" w:rsidP="00143C97">
      <w:pPr>
        <w:rPr>
          <w:rFonts w:asciiTheme="majorHAnsi" w:eastAsiaTheme="majorHAnsi" w:hAnsiTheme="majorHAnsi"/>
        </w:rPr>
      </w:pPr>
      <w:r w:rsidRPr="00A52598">
        <w:rPr>
          <w:rFonts w:asciiTheme="majorHAnsi" w:eastAsiaTheme="majorHAnsi" w:hAnsiTheme="majorHAnsi"/>
          <w:noProof/>
        </w:rPr>
        <w:drawing>
          <wp:anchor distT="0" distB="0" distL="114300" distR="114300" simplePos="0" relativeHeight="251658240" behindDoc="0" locked="0" layoutInCell="1" allowOverlap="1" wp14:anchorId="0B187D8E" wp14:editId="66A234E7">
            <wp:simplePos x="0" y="0"/>
            <wp:positionH relativeFrom="column">
              <wp:posOffset>-1084580</wp:posOffset>
            </wp:positionH>
            <wp:positionV relativeFrom="paragraph">
              <wp:posOffset>1153160</wp:posOffset>
            </wp:positionV>
            <wp:extent cx="8773795" cy="6597650"/>
            <wp:effectExtent l="2223" t="0" r="0" b="0"/>
            <wp:wrapSquare wrapText="bothSides"/>
            <wp:docPr id="1" name="図 1" descr="テキスト が含まれている画像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 descr="テキスト が含まれている画像&#10;&#10;自動的に生成された説明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773795" cy="659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17A96" w14:textId="40A14122" w:rsidR="00143C97" w:rsidRPr="009303E5" w:rsidRDefault="00143C97" w:rsidP="00143C97">
      <w:pPr>
        <w:rPr>
          <w:rFonts w:asciiTheme="majorHAnsi" w:eastAsiaTheme="majorHAnsi" w:hAnsiTheme="majorHAnsi"/>
        </w:rPr>
      </w:pPr>
      <w:r w:rsidRPr="009303E5">
        <w:rPr>
          <w:rFonts w:asciiTheme="majorHAnsi" w:eastAsiaTheme="majorHAnsi" w:hAnsiTheme="majorHAnsi"/>
        </w:rPr>
        <w:t>氏名（参加者本人）：</w:t>
      </w:r>
      <w:r w:rsidR="00350C5D">
        <w:rPr>
          <w:rFonts w:asciiTheme="majorHAnsi" w:eastAsiaTheme="majorHAnsi" w:hAnsiTheme="majorHAnsi" w:hint="eastAsia"/>
        </w:rPr>
        <w:t xml:space="preserve">＿＿＿＿＿＿＿＿＿＿＿＿＿＿＿＿＿＿＿＿＿＿＿＿＿　記入日（　　</w:t>
      </w:r>
      <w:r w:rsidR="00350C5D" w:rsidRPr="009303E5">
        <w:rPr>
          <w:rFonts w:asciiTheme="majorHAnsi" w:eastAsiaTheme="majorHAnsi" w:hAnsiTheme="majorHAnsi"/>
        </w:rPr>
        <w:t xml:space="preserve">年 </w:t>
      </w:r>
      <w:r w:rsidR="00350C5D">
        <w:rPr>
          <w:rFonts w:asciiTheme="majorHAnsi" w:eastAsiaTheme="majorHAnsi" w:hAnsiTheme="majorHAnsi" w:hint="eastAsia"/>
        </w:rPr>
        <w:t xml:space="preserve">　</w:t>
      </w:r>
      <w:r w:rsidR="00350C5D" w:rsidRPr="009303E5">
        <w:rPr>
          <w:rFonts w:asciiTheme="majorHAnsi" w:eastAsiaTheme="majorHAnsi" w:hAnsiTheme="majorHAnsi"/>
        </w:rPr>
        <w:t xml:space="preserve">月 </w:t>
      </w:r>
      <w:r w:rsidR="00350C5D">
        <w:rPr>
          <w:rFonts w:asciiTheme="majorHAnsi" w:eastAsiaTheme="majorHAnsi" w:hAnsiTheme="majorHAnsi" w:hint="eastAsia"/>
        </w:rPr>
        <w:t xml:space="preserve">　</w:t>
      </w:r>
      <w:r w:rsidR="00350C5D" w:rsidRPr="009303E5">
        <w:rPr>
          <w:rFonts w:asciiTheme="majorHAnsi" w:eastAsiaTheme="majorHAnsi" w:hAnsiTheme="majorHAnsi"/>
        </w:rPr>
        <w:t>日</w:t>
      </w:r>
      <w:r w:rsidR="00350C5D">
        <w:rPr>
          <w:rFonts w:asciiTheme="majorHAnsi" w:eastAsiaTheme="majorHAnsi" w:hAnsiTheme="majorHAnsi" w:hint="eastAsia"/>
        </w:rPr>
        <w:t>）</w:t>
      </w:r>
    </w:p>
    <w:p w14:paraId="1F441939" w14:textId="3C6A35BB" w:rsidR="008555C1" w:rsidRDefault="008555C1" w:rsidP="00143C97">
      <w:pPr>
        <w:rPr>
          <w:rFonts w:asciiTheme="majorHAnsi" w:eastAsiaTheme="majorHAnsi" w:hAnsiTheme="majorHAnsi"/>
        </w:rPr>
      </w:pPr>
    </w:p>
    <w:p w14:paraId="0819CB51" w14:textId="2BDED953" w:rsidR="00E719AA" w:rsidRPr="009303E5" w:rsidRDefault="00143C97" w:rsidP="00143C97">
      <w:pPr>
        <w:rPr>
          <w:rFonts w:asciiTheme="majorHAnsi" w:eastAsiaTheme="majorHAnsi" w:hAnsiTheme="majorHAnsi"/>
        </w:rPr>
      </w:pPr>
      <w:r w:rsidRPr="009303E5">
        <w:rPr>
          <w:rFonts w:asciiTheme="majorHAnsi" w:eastAsiaTheme="majorHAnsi" w:hAnsiTheme="majorHAnsi"/>
        </w:rPr>
        <w:t>氏名（保護者</w:t>
      </w:r>
      <w:r w:rsidR="009303E5">
        <w:rPr>
          <w:rFonts w:asciiTheme="majorHAnsi" w:eastAsiaTheme="majorHAnsi" w:hAnsiTheme="majorHAnsi" w:hint="eastAsia"/>
        </w:rPr>
        <w:t>またはご家族</w:t>
      </w:r>
      <w:r w:rsidRPr="009303E5">
        <w:rPr>
          <w:rFonts w:asciiTheme="majorHAnsi" w:eastAsiaTheme="majorHAnsi" w:hAnsiTheme="majorHAnsi"/>
        </w:rPr>
        <w:t>）：</w:t>
      </w:r>
      <w:r w:rsidR="00350C5D">
        <w:rPr>
          <w:rFonts w:asciiTheme="majorHAnsi" w:eastAsiaTheme="majorHAnsi" w:hAnsiTheme="majorHAnsi" w:hint="eastAsia"/>
        </w:rPr>
        <w:t xml:space="preserve">＿＿＿＿＿＿＿＿＿＿＿＿＿＿＿＿＿＿＿＿＿　記入日（　　</w:t>
      </w:r>
      <w:r w:rsidR="00350C5D" w:rsidRPr="009303E5">
        <w:rPr>
          <w:rFonts w:asciiTheme="majorHAnsi" w:eastAsiaTheme="majorHAnsi" w:hAnsiTheme="majorHAnsi"/>
        </w:rPr>
        <w:t xml:space="preserve">年 </w:t>
      </w:r>
      <w:r w:rsidR="00350C5D">
        <w:rPr>
          <w:rFonts w:asciiTheme="majorHAnsi" w:eastAsiaTheme="majorHAnsi" w:hAnsiTheme="majorHAnsi" w:hint="eastAsia"/>
        </w:rPr>
        <w:t xml:space="preserve">　</w:t>
      </w:r>
      <w:r w:rsidR="00350C5D" w:rsidRPr="009303E5">
        <w:rPr>
          <w:rFonts w:asciiTheme="majorHAnsi" w:eastAsiaTheme="majorHAnsi" w:hAnsiTheme="majorHAnsi"/>
        </w:rPr>
        <w:t xml:space="preserve">月 </w:t>
      </w:r>
      <w:r w:rsidR="00350C5D">
        <w:rPr>
          <w:rFonts w:asciiTheme="majorHAnsi" w:eastAsiaTheme="majorHAnsi" w:hAnsiTheme="majorHAnsi" w:hint="eastAsia"/>
        </w:rPr>
        <w:t xml:space="preserve">　</w:t>
      </w:r>
      <w:r w:rsidR="00350C5D" w:rsidRPr="009303E5">
        <w:rPr>
          <w:rFonts w:asciiTheme="majorHAnsi" w:eastAsiaTheme="majorHAnsi" w:hAnsiTheme="majorHAnsi"/>
        </w:rPr>
        <w:t>日</w:t>
      </w:r>
      <w:r w:rsidR="00350C5D">
        <w:rPr>
          <w:rFonts w:asciiTheme="majorHAnsi" w:eastAsiaTheme="majorHAnsi" w:hAnsiTheme="majorHAnsi" w:hint="eastAsia"/>
        </w:rPr>
        <w:t>）</w:t>
      </w:r>
    </w:p>
    <w:sectPr w:rsidR="00E719AA" w:rsidRPr="009303E5" w:rsidSect="00143C9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541E"/>
    <w:multiLevelType w:val="hybridMultilevel"/>
    <w:tmpl w:val="E182F24A"/>
    <w:lvl w:ilvl="0" w:tplc="2140E042">
      <w:start w:val="2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B7E09FD"/>
    <w:multiLevelType w:val="hybridMultilevel"/>
    <w:tmpl w:val="A8C2AA04"/>
    <w:lvl w:ilvl="0" w:tplc="EB26A50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CA47CE5"/>
    <w:multiLevelType w:val="hybridMultilevel"/>
    <w:tmpl w:val="735E5BFA"/>
    <w:lvl w:ilvl="0" w:tplc="B3F0A5C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0773E97"/>
    <w:multiLevelType w:val="multilevel"/>
    <w:tmpl w:val="B680E62E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0A91C93"/>
    <w:multiLevelType w:val="hybridMultilevel"/>
    <w:tmpl w:val="DB4A33FE"/>
    <w:lvl w:ilvl="0" w:tplc="3BA484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541671A"/>
    <w:multiLevelType w:val="multilevel"/>
    <w:tmpl w:val="1F60123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05E506B"/>
    <w:multiLevelType w:val="multilevel"/>
    <w:tmpl w:val="9FF2A4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 w16cid:durableId="513763403">
    <w:abstractNumId w:val="2"/>
  </w:num>
  <w:num w:numId="2" w16cid:durableId="1361200823">
    <w:abstractNumId w:val="4"/>
  </w:num>
  <w:num w:numId="3" w16cid:durableId="66727940">
    <w:abstractNumId w:val="3"/>
  </w:num>
  <w:num w:numId="4" w16cid:durableId="415789409">
    <w:abstractNumId w:val="5"/>
  </w:num>
  <w:num w:numId="5" w16cid:durableId="897935936">
    <w:abstractNumId w:val="1"/>
  </w:num>
  <w:num w:numId="6" w16cid:durableId="1975014208">
    <w:abstractNumId w:val="0"/>
  </w:num>
  <w:num w:numId="7" w16cid:durableId="8662612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TCyNDIyNzAxMTJV0lEKTi0uzszPAykwqQUAjHFWCSwAAAA="/>
  </w:docVars>
  <w:rsids>
    <w:rsidRoot w:val="00143C97"/>
    <w:rsid w:val="00026AF1"/>
    <w:rsid w:val="00143C97"/>
    <w:rsid w:val="001A15C9"/>
    <w:rsid w:val="001D37B9"/>
    <w:rsid w:val="0022355B"/>
    <w:rsid w:val="002745CE"/>
    <w:rsid w:val="00324978"/>
    <w:rsid w:val="00350C5D"/>
    <w:rsid w:val="00390CD0"/>
    <w:rsid w:val="003C28F0"/>
    <w:rsid w:val="004F22C0"/>
    <w:rsid w:val="0055080C"/>
    <w:rsid w:val="005C77C4"/>
    <w:rsid w:val="00652146"/>
    <w:rsid w:val="00706AFD"/>
    <w:rsid w:val="00853060"/>
    <w:rsid w:val="008555C1"/>
    <w:rsid w:val="009127DC"/>
    <w:rsid w:val="009303E5"/>
    <w:rsid w:val="009C1439"/>
    <w:rsid w:val="00A52598"/>
    <w:rsid w:val="00C40E49"/>
    <w:rsid w:val="00C573EB"/>
    <w:rsid w:val="00CE0F25"/>
    <w:rsid w:val="00D54F52"/>
    <w:rsid w:val="00DC3103"/>
    <w:rsid w:val="00E71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23ECAA6"/>
  <w15:chartTrackingRefBased/>
  <w15:docId w15:val="{67EB9717-C447-474B-96CB-76ED24166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43C97"/>
    <w:pPr>
      <w:ind w:leftChars="400" w:left="840"/>
    </w:pPr>
  </w:style>
  <w:style w:type="character" w:styleId="a4">
    <w:name w:val="Hyperlink"/>
    <w:basedOn w:val="a0"/>
    <w:uiPriority w:val="99"/>
    <w:unhideWhenUsed/>
    <w:rsid w:val="00143C97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43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景谷峰雄</dc:creator>
  <cp:keywords/>
  <dc:description/>
  <cp:lastModifiedBy>景谷峰雄</cp:lastModifiedBy>
  <cp:revision>5</cp:revision>
  <cp:lastPrinted>2022-11-11T14:38:00Z</cp:lastPrinted>
  <dcterms:created xsi:type="dcterms:W3CDTF">2022-11-11T14:32:00Z</dcterms:created>
  <dcterms:modified xsi:type="dcterms:W3CDTF">2022-11-12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93c398-017c-4277-9e8a-2f5de240824c</vt:lpwstr>
  </property>
</Properties>
</file>